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eastAsia="黑体"/>
          <w:kern w:val="0"/>
          <w:sz w:val="32"/>
          <w:szCs w:val="32"/>
        </w:rPr>
      </w:pPr>
      <w:r>
        <w:rPr>
          <w:rFonts w:eastAsia="黑体"/>
          <w:kern w:val="0"/>
          <w:sz w:val="32"/>
          <w:szCs w:val="32"/>
        </w:rPr>
        <w:t>附件2</w:t>
      </w:r>
    </w:p>
    <w:p>
      <w:pPr>
        <w:pStyle w:val="6"/>
        <w:rPr>
          <w:color w:val="000000"/>
        </w:rPr>
      </w:pP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 xml:space="preserve"> “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优秀共青团员</w:t>
      </w: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>”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申报表</w:t>
      </w:r>
    </w:p>
    <w:tbl>
      <w:tblPr>
        <w:tblStyle w:val="7"/>
        <w:tblW w:w="947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7"/>
        <w:gridCol w:w="1140"/>
        <w:gridCol w:w="1754"/>
        <w:gridCol w:w="1429"/>
        <w:gridCol w:w="657"/>
        <w:gridCol w:w="223"/>
        <w:gridCol w:w="657"/>
        <w:gridCol w:w="1070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姓名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性别</w:t>
            </w:r>
          </w:p>
        </w:tc>
        <w:tc>
          <w:tcPr>
            <w:tcW w:w="14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民族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政治面貌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出生年月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eastAsia="仿宋_GB2312"/>
                <w:color w:val="000000"/>
                <w:szCs w:val="21"/>
              </w:rPr>
              <w:t>入团时间</w:t>
            </w:r>
          </w:p>
        </w:tc>
        <w:tc>
          <w:tcPr>
            <w:tcW w:w="14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学历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联系电话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8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成为</w:t>
            </w:r>
            <w:r>
              <w:rPr>
                <w:rFonts w:eastAsia="仿宋_GB2312"/>
                <w:color w:val="000000"/>
                <w:szCs w:val="21"/>
              </w:rPr>
              <w:t>注册志愿者时间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是否已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录入</w:t>
            </w:r>
            <w:r>
              <w:rPr>
                <w:rFonts w:eastAsia="仿宋_GB2312"/>
                <w:color w:val="000000"/>
                <w:szCs w:val="21"/>
              </w:rPr>
              <w:t>“智慧团建”系统</w:t>
            </w:r>
          </w:p>
        </w:tc>
        <w:tc>
          <w:tcPr>
            <w:tcW w:w="14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3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学号及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eastAsia="仿宋_GB2312"/>
                <w:color w:val="000000"/>
                <w:szCs w:val="21"/>
              </w:rPr>
              <w:t>身份证号</w:t>
            </w:r>
          </w:p>
        </w:tc>
        <w:tc>
          <w:tcPr>
            <w:tcW w:w="230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textAlignment w:val="auto"/>
              <w:rPr>
                <w:rFonts w:hint="default" w:eastAsia="仿宋_GB2312"/>
                <w:color w:val="000000"/>
                <w:szCs w:val="21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年度志愿服务时长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7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度团员教育评议等次</w:t>
            </w:r>
          </w:p>
        </w:tc>
        <w:tc>
          <w:tcPr>
            <w:tcW w:w="14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53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所在团组织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及职务</w:t>
            </w:r>
          </w:p>
        </w:tc>
        <w:tc>
          <w:tcPr>
            <w:tcW w:w="230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45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ind w:left="113" w:leftChars="54" w:right="113" w:firstLine="420" w:firstLineChars="200"/>
              <w:rPr>
                <w:rFonts w:hint="eastAsia" w:eastAsia="仿宋_GB2312"/>
                <w:color w:val="000000"/>
                <w:szCs w:val="21"/>
              </w:rPr>
            </w:pPr>
          </w:p>
          <w:p>
            <w:pPr>
              <w:snapToGrid w:val="0"/>
              <w:ind w:left="113" w:leftChars="54" w:right="113" w:firstLine="1050" w:firstLineChars="500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事迹简介</w:t>
            </w:r>
          </w:p>
        </w:tc>
        <w:tc>
          <w:tcPr>
            <w:tcW w:w="8167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29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pacing w:val="2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pacing w:val="2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pacing w:val="20"/>
                <w:szCs w:val="21"/>
              </w:rPr>
            </w:pPr>
            <w:r>
              <w:rPr>
                <w:rFonts w:eastAsia="仿宋_GB2312"/>
                <w:color w:val="000000"/>
                <w:spacing w:val="20"/>
                <w:szCs w:val="21"/>
              </w:rPr>
              <w:t>获</w:t>
            </w:r>
            <w:r>
              <w:rPr>
                <w:rFonts w:hint="eastAsia" w:eastAsia="仿宋_GB2312"/>
                <w:color w:val="000000"/>
                <w:spacing w:val="20"/>
                <w:szCs w:val="21"/>
              </w:rPr>
              <w:t>奖</w:t>
            </w:r>
            <w:r>
              <w:rPr>
                <w:rFonts w:eastAsia="仿宋_GB2312"/>
                <w:color w:val="000000"/>
                <w:spacing w:val="20"/>
                <w:szCs w:val="21"/>
              </w:rPr>
              <w:t>情况</w:t>
            </w:r>
          </w:p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pacing w:val="-6"/>
                <w:szCs w:val="21"/>
              </w:rPr>
            </w:pPr>
          </w:p>
        </w:tc>
        <w:tc>
          <w:tcPr>
            <w:tcW w:w="8167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59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ind w:firstLine="630" w:firstLineChars="300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</w:t>
            </w:r>
            <w:r>
              <w:rPr>
                <w:rFonts w:hint="eastAsia" w:eastAsia="仿宋_GB2312"/>
                <w:color w:val="000000"/>
                <w:szCs w:val="21"/>
              </w:rPr>
              <w:t>总支</w:t>
            </w:r>
            <w:r>
              <w:rPr>
                <w:rFonts w:eastAsia="仿宋_GB2312"/>
                <w:color w:val="000000"/>
                <w:szCs w:val="21"/>
              </w:rPr>
              <w:t>意见</w:t>
            </w:r>
          </w:p>
          <w:p>
            <w:pPr>
              <w:snapToGrid w:val="0"/>
              <w:rPr>
                <w:rFonts w:eastAsia="仿宋_GB2312"/>
                <w:color w:val="000000"/>
                <w:spacing w:val="40"/>
                <w:kern w:val="10"/>
                <w:szCs w:val="21"/>
              </w:rPr>
            </w:pPr>
          </w:p>
        </w:tc>
        <w:tc>
          <w:tcPr>
            <w:tcW w:w="432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top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 xml:space="preserve">       </w:t>
            </w:r>
            <w:r>
              <w:rPr>
                <w:rFonts w:eastAsia="仿宋_GB2312"/>
                <w:color w:val="000000"/>
                <w:szCs w:val="21"/>
              </w:rPr>
              <w:t xml:space="preserve">年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月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日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ind w:firstLine="630" w:firstLineChars="300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校团委</w:t>
            </w:r>
            <w:r>
              <w:rPr>
                <w:rFonts w:eastAsia="仿宋_GB2312"/>
                <w:color w:val="000000"/>
                <w:szCs w:val="21"/>
              </w:rPr>
              <w:t>意见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96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top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 xml:space="preserve">       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 月 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>日</w:t>
            </w:r>
          </w:p>
        </w:tc>
      </w:tr>
    </w:tbl>
    <w:p>
      <w:pP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</w:pP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说明：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1.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2017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年1月1日以后入团的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需在“入团时间”一栏中填写发展团员编号；</w:t>
      </w:r>
    </w:p>
    <w:p>
      <w:pPr>
        <w:ind w:firstLine="660" w:firstLineChars="300"/>
        <w:rPr>
          <w:rFonts w:eastAsia="黑体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2.“团员教育评议等次”：优秀、合格、基本合格、不合格。</w:t>
      </w:r>
    </w:p>
    <w:p>
      <w:pPr>
        <w:pStyle w:val="5"/>
        <w:widowControl/>
        <w:snapToGrid w:val="0"/>
        <w:rPr>
          <w:rFonts w:ascii="宋体" w:hAnsi="宋体" w:eastAsia="宋体" w:cs="宋体"/>
          <w:kern w:val="2"/>
          <w:sz w:val="32"/>
          <w:szCs w:val="32"/>
        </w:rPr>
      </w:pP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大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楷体简体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outside" w:y="1"/>
      <w:ind w:left="210" w:leftChars="100" w:right="210" w:rightChars="100"/>
      <w:rPr>
        <w:rStyle w:val="9"/>
        <w:sz w:val="28"/>
        <w:szCs w:val="28"/>
      </w:rPr>
    </w:pPr>
    <w:r>
      <w:rPr>
        <w:sz w:val="28"/>
        <w:szCs w:val="28"/>
      </w:rPr>
      <w:fldChar w:fldCharType="begin"/>
    </w:r>
    <w:r>
      <w:rPr>
        <w:rStyle w:val="9"/>
        <w:sz w:val="28"/>
        <w:szCs w:val="28"/>
      </w:rPr>
      <w:instrText xml:space="preserve">PAGE  </w:instrText>
    </w:r>
    <w:r>
      <w:rPr>
        <w:sz w:val="28"/>
        <w:szCs w:val="28"/>
      </w:rPr>
      <w:fldChar w:fldCharType="separate"/>
    </w:r>
    <w:r>
      <w:rPr>
        <w:rStyle w:val="9"/>
        <w:sz w:val="28"/>
        <w:szCs w:val="28"/>
      </w:rPr>
      <w:t>- 13 -</w:t>
    </w:r>
    <w:r>
      <w:rPr>
        <w:sz w:val="28"/>
        <w:szCs w:val="28"/>
      </w:rPr>
      <w:fldChar w:fldCharType="end"/>
    </w:r>
  </w:p>
  <w:p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jAyNrQ0M7I0NLBU0lEKTi0uzszPAykwrgUAOF1/PiwAAAA="/>
  </w:docVars>
  <w:rsids>
    <w:rsidRoot w:val="008D155E"/>
    <w:rsid w:val="00030483"/>
    <w:rsid w:val="00044679"/>
    <w:rsid w:val="00052F3A"/>
    <w:rsid w:val="00112097"/>
    <w:rsid w:val="001C1AE4"/>
    <w:rsid w:val="001D10A1"/>
    <w:rsid w:val="001E3636"/>
    <w:rsid w:val="00231E81"/>
    <w:rsid w:val="00245E0A"/>
    <w:rsid w:val="002C735C"/>
    <w:rsid w:val="002E5647"/>
    <w:rsid w:val="002F0740"/>
    <w:rsid w:val="00357EBE"/>
    <w:rsid w:val="003737E9"/>
    <w:rsid w:val="00383BB0"/>
    <w:rsid w:val="003A55FD"/>
    <w:rsid w:val="003C42A4"/>
    <w:rsid w:val="00403803"/>
    <w:rsid w:val="004237EF"/>
    <w:rsid w:val="00424464"/>
    <w:rsid w:val="00425872"/>
    <w:rsid w:val="0045731E"/>
    <w:rsid w:val="004D58A5"/>
    <w:rsid w:val="00540EBF"/>
    <w:rsid w:val="00572F75"/>
    <w:rsid w:val="00594A0B"/>
    <w:rsid w:val="005C7ADE"/>
    <w:rsid w:val="00605AE5"/>
    <w:rsid w:val="0062629E"/>
    <w:rsid w:val="00635C6D"/>
    <w:rsid w:val="0067722B"/>
    <w:rsid w:val="00687DF3"/>
    <w:rsid w:val="006D5D0E"/>
    <w:rsid w:val="00716ADB"/>
    <w:rsid w:val="00734DD6"/>
    <w:rsid w:val="007371E9"/>
    <w:rsid w:val="00753B39"/>
    <w:rsid w:val="00762B40"/>
    <w:rsid w:val="00824D1B"/>
    <w:rsid w:val="00855E3C"/>
    <w:rsid w:val="008923D1"/>
    <w:rsid w:val="008923D6"/>
    <w:rsid w:val="008B576E"/>
    <w:rsid w:val="008D155E"/>
    <w:rsid w:val="008E7FD2"/>
    <w:rsid w:val="0090739D"/>
    <w:rsid w:val="009E3568"/>
    <w:rsid w:val="00A04F43"/>
    <w:rsid w:val="00A14C04"/>
    <w:rsid w:val="00A24B2D"/>
    <w:rsid w:val="00A801A3"/>
    <w:rsid w:val="00AC0EB0"/>
    <w:rsid w:val="00AE572D"/>
    <w:rsid w:val="00AF1590"/>
    <w:rsid w:val="00B0493C"/>
    <w:rsid w:val="00B523A1"/>
    <w:rsid w:val="00BB5A33"/>
    <w:rsid w:val="00BE2BFC"/>
    <w:rsid w:val="00BE64DE"/>
    <w:rsid w:val="00BF76DE"/>
    <w:rsid w:val="00C24131"/>
    <w:rsid w:val="00C85CE4"/>
    <w:rsid w:val="00CC0D9A"/>
    <w:rsid w:val="00CE4C5C"/>
    <w:rsid w:val="00CE5C10"/>
    <w:rsid w:val="00D07C95"/>
    <w:rsid w:val="00D126FC"/>
    <w:rsid w:val="00D32AEA"/>
    <w:rsid w:val="00D730AD"/>
    <w:rsid w:val="00D7518B"/>
    <w:rsid w:val="00D82565"/>
    <w:rsid w:val="00DA0913"/>
    <w:rsid w:val="00DA5380"/>
    <w:rsid w:val="00DE4ED4"/>
    <w:rsid w:val="00E13E72"/>
    <w:rsid w:val="00E67C8D"/>
    <w:rsid w:val="00E77B22"/>
    <w:rsid w:val="00E91782"/>
    <w:rsid w:val="00E97B1E"/>
    <w:rsid w:val="00EC2054"/>
    <w:rsid w:val="00EC2EE1"/>
    <w:rsid w:val="00ED509F"/>
    <w:rsid w:val="00EF1E23"/>
    <w:rsid w:val="00F16A2A"/>
    <w:rsid w:val="00F26E32"/>
    <w:rsid w:val="00F43179"/>
    <w:rsid w:val="00F63699"/>
    <w:rsid w:val="00FE5981"/>
    <w:rsid w:val="01687BB7"/>
    <w:rsid w:val="14425FDE"/>
    <w:rsid w:val="17D700A5"/>
    <w:rsid w:val="22832470"/>
    <w:rsid w:val="24E607AB"/>
    <w:rsid w:val="2F8A3E23"/>
    <w:rsid w:val="3022047D"/>
    <w:rsid w:val="325234FC"/>
    <w:rsid w:val="332D68D6"/>
    <w:rsid w:val="35325E77"/>
    <w:rsid w:val="35AC7520"/>
    <w:rsid w:val="38A75EC1"/>
    <w:rsid w:val="3B947358"/>
    <w:rsid w:val="3D9D15A6"/>
    <w:rsid w:val="42D6140E"/>
    <w:rsid w:val="43742168"/>
    <w:rsid w:val="440A5FC3"/>
    <w:rsid w:val="4FB5380A"/>
    <w:rsid w:val="506004DA"/>
    <w:rsid w:val="514717EA"/>
    <w:rsid w:val="52C355BD"/>
    <w:rsid w:val="5317314B"/>
    <w:rsid w:val="55904732"/>
    <w:rsid w:val="5A4C3270"/>
    <w:rsid w:val="5FD52039"/>
    <w:rsid w:val="602762E4"/>
    <w:rsid w:val="62F87377"/>
    <w:rsid w:val="667C5E72"/>
    <w:rsid w:val="67476F48"/>
    <w:rsid w:val="6A9A69F9"/>
    <w:rsid w:val="74C35B6D"/>
    <w:rsid w:val="7B04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jc w:val="left"/>
    </w:pPr>
    <w:rPr>
      <w:rFonts w:cs="Times New Roman"/>
      <w:kern w:val="0"/>
      <w:sz w:val="24"/>
    </w:rPr>
  </w:style>
  <w:style w:type="paragraph" w:styleId="6">
    <w:name w:val="Title"/>
    <w:basedOn w:val="1"/>
    <w:next w:val="1"/>
    <w:qFormat/>
    <w:uiPriority w:val="0"/>
    <w:pPr>
      <w:jc w:val="center"/>
      <w:outlineLvl w:val="0"/>
    </w:pPr>
    <w:rPr>
      <w:rFonts w:ascii="方正大标宋简体" w:hAnsi="方正大标宋简体" w:eastAsia="方正大标宋简体"/>
      <w:bCs/>
      <w:sz w:val="44"/>
      <w:szCs w:val="32"/>
    </w:rPr>
  </w:style>
  <w:style w:type="character" w:styleId="9">
    <w:name w:val="page number"/>
    <w:basedOn w:val="8"/>
    <w:uiPriority w:val="0"/>
  </w:style>
  <w:style w:type="character" w:styleId="10">
    <w:name w:val="FollowedHyperlink"/>
    <w:basedOn w:val="8"/>
    <w:semiHidden/>
    <w:unhideWhenUsed/>
    <w:qFormat/>
    <w:uiPriority w:val="99"/>
    <w:rPr>
      <w:color w:val="666666"/>
      <w:u w:val="none"/>
    </w:rPr>
  </w:style>
  <w:style w:type="character" w:styleId="11">
    <w:name w:val="Hyperlink"/>
    <w:basedOn w:val="8"/>
    <w:unhideWhenUsed/>
    <w:qFormat/>
    <w:uiPriority w:val="99"/>
    <w:rPr>
      <w:color w:val="666666"/>
      <w:u w:val="none"/>
    </w:rPr>
  </w:style>
  <w:style w:type="character" w:customStyle="1" w:styleId="12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3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4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5">
    <w:name w:val="font21"/>
    <w:basedOn w:val="8"/>
    <w:qFormat/>
    <w:uiPriority w:val="0"/>
    <w:rPr>
      <w:rFonts w:hint="default" w:ascii="Calibri" w:hAnsi="Calibri" w:cs="Calibri"/>
      <w:color w:val="000000"/>
      <w:sz w:val="24"/>
      <w:szCs w:val="24"/>
      <w:u w:val="none"/>
    </w:rPr>
  </w:style>
  <w:style w:type="character" w:customStyle="1" w:styleId="16">
    <w:name w:val="font11"/>
    <w:basedOn w:val="8"/>
    <w:qFormat/>
    <w:uiPriority w:val="0"/>
    <w:rPr>
      <w:rFonts w:hint="eastAsia" w:ascii="黑体" w:hAnsi="宋体" w:eastAsia="黑体" w:cs="黑体"/>
      <w:color w:val="000000"/>
      <w:sz w:val="24"/>
      <w:szCs w:val="24"/>
      <w:u w:val="none"/>
    </w:rPr>
  </w:style>
  <w:style w:type="character" w:customStyle="1" w:styleId="17">
    <w:name w:val="日期 Char"/>
    <w:basedOn w:val="8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S</Company>
  <Pages>11</Pages>
  <Words>612</Words>
  <Characters>3489</Characters>
  <Lines>29</Lines>
  <Paragraphs>8</Paragraphs>
  <TotalTime>17</TotalTime>
  <ScaleCrop>false</ScaleCrop>
  <LinksUpToDate>false</LinksUpToDate>
  <CharactersWithSpaces>4093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5T09:23:00Z</dcterms:created>
  <dc:creator>董怀军</dc:creator>
  <cp:lastModifiedBy>般若1421830659</cp:lastModifiedBy>
  <dcterms:modified xsi:type="dcterms:W3CDTF">2021-03-26T08:31:37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